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7-parameters-and-graphs"/>
      <w:r>
        <w:t xml:space="preserve">Unit 6 Lesson 17: Parameters and Graphs</w:t>
      </w:r>
      <w:bookmarkEnd w:id="20"/>
    </w:p>
    <w:p>
      <w:pPr>
        <w:pStyle w:val="Heading3"/>
      </w:pPr>
      <w:bookmarkStart w:id="21" w:name="X7bbb70fd46590d26b42c568dcefb1c50a65296e"/>
      <w:r>
        <w:t xml:space="preserve">1 Which One Doesn’t Belong: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ch figure show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and its image after a transformation,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 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6075.2077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6075.663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6076.1073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86076.5476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escribe-the-change"/>
      <w:r>
        <w:t xml:space="preserve">2 Describe the Change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Use graphing technology to graph each equation. Describe how each graph changes from the previous graph and draw a sketch of the change. 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6076.973318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6077.081894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6077.17888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</w:pPr>
      <w:r>
        <w:t xml:space="preserve">Describe the change in the given sketch and write an equation that you think would generate that chang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6077.286714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wo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6077.361224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hree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05886077.497447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</w:pPr>
      <w:r>
        <w:t xml:space="preserve">How would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?</w:t>
      </w:r>
    </w:p>
    <w:p>
      <w:pPr>
        <w:pStyle w:val="Heading3"/>
      </w:pPr>
      <w:bookmarkStart w:id="35" w:name="select-a-function"/>
      <w:r>
        <w:t xml:space="preserve">3 Select a Function</w:t>
      </w:r>
      <w:bookmarkEnd w:id="35"/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Let’s call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“the original graph.”</w:t>
      </w:r>
    </w:p>
    <w:p>
      <w:pPr>
        <w:pStyle w:val="BodyText"/>
      </w:pPr>
      <w:r>
        <w:t xml:space="preserve">Select the function that will affect the original graph in the way described.</w:t>
      </w:r>
    </w:p>
    <w:p>
      <w:pPr>
        <w:numPr>
          <w:ilvl w:val="0"/>
          <w:numId w:val="1002"/>
        </w:numPr>
      </w:pPr>
      <w:r>
        <w:t xml:space="preserve">Shift the vertex of the graph left 1 unit.</w:t>
      </w:r>
    </w:p>
    <w:p>
      <w:pPr>
        <w:numPr>
          <w:ilvl w:val="0"/>
          <w:numId w:val="1002"/>
        </w:numPr>
      </w:pPr>
      <w:r>
        <w:t xml:space="preserve">Shift the vertex of the graph up 1 unit.</w:t>
      </w:r>
    </w:p>
    <w:p>
      <w:pPr>
        <w:numPr>
          <w:ilvl w:val="0"/>
          <w:numId w:val="1002"/>
        </w:numPr>
      </w:pPr>
      <w:r>
        <w:t xml:space="preserve">Shift the vertex of the graph right 1 unit and up 1 unit.</w:t>
      </w:r>
    </w:p>
    <w:p>
      <w:pPr>
        <w:numPr>
          <w:ilvl w:val="0"/>
          <w:numId w:val="1002"/>
        </w:numPr>
      </w:pPr>
      <w:r>
        <w:t xml:space="preserve">Make the original graph narrower.</w:t>
      </w:r>
    </w:p>
    <w:p>
      <w:pPr>
        <w:numPr>
          <w:ilvl w:val="0"/>
          <w:numId w:val="1002"/>
        </w:numPr>
      </w:pPr>
      <w:r>
        <w:t xml:space="preserve">Make the original graph narrower, and shift the vertex 1 unit to the right.</w:t>
      </w:r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58Z</dcterms:created>
  <dcterms:modified xsi:type="dcterms:W3CDTF">2020-11-20T15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bs01kQ2tgt7lcNmsNBmFFly1zlFI2gN+4nwptAVWui2bOqN0kw+xeEfwaz+7DRCFh5CCTP62L4wnsxLnmbTAg==</vt:lpwstr>
  </property>
</Properties>
</file>